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45223825"/>
    <w:bookmarkStart w:id="1" w:name="_Hlk45224479"/>
    <w:p w14:paraId="7D6126C3" w14:textId="7C766140" w:rsidR="00753983" w:rsidRDefault="00753983" w:rsidP="00D37C97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</w:pPr>
      <w:r w:rsidRPr="005D11B8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319047F" wp14:editId="773135B9">
                <wp:simplePos x="0" y="0"/>
                <wp:positionH relativeFrom="margin">
                  <wp:posOffset>175161</wp:posOffset>
                </wp:positionH>
                <wp:positionV relativeFrom="paragraph">
                  <wp:posOffset>-71656</wp:posOffset>
                </wp:positionV>
                <wp:extent cx="6243145" cy="1193470"/>
                <wp:effectExtent l="0" t="0" r="24765" b="26035"/>
                <wp:wrapNone/>
                <wp:docPr id="17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145" cy="119347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E1DFE" id="Rectangle: Rounded Corners 46" o:spid="_x0000_s1026" style="position:absolute;margin-left:13.8pt;margin-top:-5.65pt;width:491.6pt;height:93.95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" fillcolor="#fff2cc [663]" strokecolor="#ed7d31 [3205]" strokeweight="1pt">
                <v:stroke joinstyle="miter"/>
                <w10:wrap anchorx="margin"/>
              </v:roundrect>
            </w:pict>
          </mc:Fallback>
        </mc:AlternateContent>
      </w:r>
      <w:r w:rsidR="00A237C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LAB </w:t>
      </w:r>
      <w:r w:rsidR="005C3C66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5</w:t>
      </w:r>
      <w:r w:rsidRPr="0075398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:  </w:t>
      </w:r>
      <w:r w:rsidR="005C3C66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Cluster Analysis</w:t>
      </w:r>
    </w:p>
    <w:p w14:paraId="79D60630" w14:textId="77777777" w:rsidR="00753983" w:rsidRDefault="00753983" w:rsidP="00753983">
      <w:pPr>
        <w:spacing w:after="0"/>
        <w:ind w:firstLine="630"/>
        <w:rPr>
          <w:rFonts w:ascii="TH Sarabun New" w:hAnsi="TH Sarabun New" w:cs="TH Sarabun New"/>
          <w:b/>
          <w:bCs/>
          <w:noProof/>
          <w:sz w:val="28"/>
          <w:szCs w:val="28"/>
          <w:lang w:bidi="th-TH"/>
        </w:rPr>
      </w:pP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u w:val="single"/>
          <w:cs/>
          <w:lang w:bidi="th-TH"/>
        </w:rPr>
        <w:t>วัตถุประสงค์</w:t>
      </w: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cs/>
          <w:lang w:bidi="th-TH"/>
        </w:rPr>
        <w:t xml:space="preserve">  </w:t>
      </w:r>
    </w:p>
    <w:p w14:paraId="6AF507D3" w14:textId="6750ED60" w:rsidR="00753983" w:rsidRDefault="00753983" w:rsidP="0054425A">
      <w:pPr>
        <w:pStyle w:val="ListParagraph"/>
        <w:spacing w:after="200" w:line="276" w:lineRule="auto"/>
        <w:ind w:left="1350"/>
        <w:rPr>
          <w:rFonts w:ascii="TH Sarabun New" w:hAnsi="TH Sarabun New" w:cs="TH Sarabun New"/>
          <w:noProof/>
          <w:sz w:val="28"/>
          <w:szCs w:val="28"/>
          <w:lang w:bidi="th-TH"/>
        </w:rPr>
      </w:pP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นศ.</w:t>
      </w:r>
      <w:r w:rsidR="00D37C97"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 xml:space="preserve"> </w:t>
      </w: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สามารถ</w:t>
      </w:r>
      <w:r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ออก</w:t>
      </w:r>
      <w:bookmarkEnd w:id="0"/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ขียนโปรแกรมด้วยภาษา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Pyt</w:t>
      </w:r>
      <w:r w:rsidR="004B7A2D">
        <w:rPr>
          <w:rFonts w:ascii="TH Sarabun New" w:hAnsi="TH Sarabun New" w:cs="TH Sarabun New"/>
          <w:noProof/>
          <w:sz w:val="28"/>
          <w:szCs w:val="28"/>
          <w:lang w:bidi="th-TH"/>
        </w:rPr>
        <w:t>h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on </w:t>
      </w:r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พื่อสร้าง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</w:t>
      </w:r>
      <w:r w:rsidR="005C3C66" w:rsidRPr="005C3C66">
        <w:rPr>
          <w:rFonts w:ascii="TH Sarabun New" w:hAnsi="TH Sarabun New" w:cs="TH Sarabun New"/>
          <w:noProof/>
          <w:sz w:val="28"/>
          <w:szCs w:val="28"/>
          <w:lang w:bidi="th-TH"/>
        </w:rPr>
        <w:t>Cluster Analysis</w:t>
      </w:r>
    </w:p>
    <w:p w14:paraId="71985C72" w14:textId="5AE54B9D" w:rsidR="00C14245" w:rsidRPr="006846FD" w:rsidRDefault="00C14245" w:rsidP="0054425A">
      <w:pPr>
        <w:pStyle w:val="ListParagraph"/>
        <w:spacing w:after="200" w:line="276" w:lineRule="auto"/>
        <w:ind w:left="1350"/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</w:pPr>
      <w:r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* </w:t>
      </w:r>
      <w:r w:rsidRPr="00C14245">
        <w:rPr>
          <w:rFonts w:ascii="TH Sarabun New" w:hAnsi="TH Sarabun New" w:cs="TH Sarabun New"/>
          <w:noProof/>
          <w:sz w:val="28"/>
          <w:szCs w:val="28"/>
          <w:cs/>
          <w:lang w:bidi="th-TH"/>
        </w:rPr>
        <w:t xml:space="preserve">ไม่อนุญาตให้ส่งงานหลังกำหนด และนศ.ต้องตรวจสอบสถานะการส่งงาน หลัง </w:t>
      </w:r>
      <w:r w:rsidRPr="00C14245">
        <w:rPr>
          <w:rFonts w:ascii="TH Sarabun New" w:hAnsi="TH Sarabun New" w:cs="TH Sarabun New"/>
          <w:noProof/>
          <w:sz w:val="28"/>
          <w:szCs w:val="28"/>
        </w:rPr>
        <w:t xml:space="preserve">submit </w:t>
      </w:r>
      <w:r w:rsidRPr="00C14245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งานทุกครั้ง</w:t>
      </w:r>
    </w:p>
    <w:bookmarkEnd w:id="1"/>
    <w:p w14:paraId="4ABD88E6" w14:textId="77777777" w:rsidR="006846FD" w:rsidRDefault="006846FD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7F6BDA1" w14:textId="669D2922" w:rsidR="006D370A" w:rsidRDefault="00A47A74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คำสั่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กำหนดให้ใช้ข้อมูลชื่อ </w:t>
      </w:r>
      <w:r w:rsidR="005C3C66" w:rsidRPr="005C3C66">
        <w:rPr>
          <w:rFonts w:ascii="TH SarabunPSK" w:hAnsi="TH SarabunPSK" w:cs="TH SarabunPSK"/>
          <w:noProof/>
          <w:sz w:val="28"/>
          <w:szCs w:val="28"/>
          <w:lang w:bidi="th-TH"/>
        </w:rPr>
        <w:t>CustomerPurchase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>.csv</w:t>
      </w:r>
      <w:r w:rsidR="006D370A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ละให้ใช้ไฟล์ต้นแบบสำหรับการเขียนโปรแกรม ที่ชื่อว่า</w:t>
      </w:r>
    </w:p>
    <w:p w14:paraId="18DFE2F5" w14:textId="1025FA8D" w:rsidR="006846FD" w:rsidRDefault="006D370A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Assignment</w:t>
      </w:r>
      <w:r w:rsidR="00133C11">
        <w:rPr>
          <w:rFonts w:ascii="TH SarabunPSK" w:hAnsi="TH SarabunPSK" w:cs="TH SarabunPSK"/>
          <w:noProof/>
          <w:sz w:val="28"/>
          <w:szCs w:val="28"/>
          <w:lang w:bidi="th-TH"/>
        </w:rPr>
        <w:t>5</w:t>
      </w: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_</w:t>
      </w:r>
      <w:r w:rsidR="005C3C66">
        <w:rPr>
          <w:rFonts w:ascii="TH SarabunPSK" w:hAnsi="TH SarabunPSK" w:cs="TH SarabunPSK"/>
          <w:noProof/>
          <w:sz w:val="28"/>
          <w:szCs w:val="28"/>
          <w:lang w:bidi="th-TH"/>
        </w:rPr>
        <w:t>Cluster</w:t>
      </w: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Analysis.ipynb</w:t>
      </w:r>
    </w:p>
    <w:p w14:paraId="44EE82EA" w14:textId="0D212872" w:rsidR="00350C0B" w:rsidRDefault="00350C0B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0F2596B" w14:textId="77777777" w:rsidR="00350C0B" w:rsidRDefault="00350C0B" w:rsidP="00350C0B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ทำการสร้างคลัสเตอร์ของข้อมูลจำนวน 4 คลัสเตอร์</w:t>
      </w:r>
    </w:p>
    <w:p w14:paraId="4C19644C" w14:textId="6D192907" w:rsidR="00350C0B" w:rsidRDefault="00350C0B" w:rsidP="00350C0B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ทำการ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กราฟที่แสดงความสัมพันธ์ของข้อมูลในมิติต่างๆ มาแสดงในช่องว่างที่เว้นไว้</w:t>
      </w:r>
    </w:p>
    <w:p w14:paraId="7947F2DE" w14:textId="6609B02D" w:rsidR="00350C0B" w:rsidRPr="00F21901" w:rsidRDefault="00F21901" w:rsidP="00350C0B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val="en-TH" w:bidi="th-TH"/>
        </w:rPr>
      </w:pPr>
      <w:r w:rsidRPr="00F21901">
        <w:rPr>
          <w:rFonts w:ascii="TH SarabunPSK" w:hAnsi="TH SarabunPSK" w:cs="TH SarabunPSK"/>
          <w:noProof/>
          <w:sz w:val="28"/>
          <w:szCs w:val="28"/>
          <w:lang w:val="en-TH" w:bidi="th-TH"/>
        </w:rPr>
        <w:drawing>
          <wp:inline distT="0" distB="0" distL="0" distR="0" wp14:anchorId="1CB89AFF" wp14:editId="3518E2F6">
            <wp:extent cx="6400800" cy="2662555"/>
            <wp:effectExtent l="0" t="0" r="0" b="4445"/>
            <wp:docPr id="2092386495" name="Picture 1" descr="A group of colorful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386495" name="Picture 1" descr="A group of colorful dot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5E34C" w14:textId="77777777" w:rsidR="00350C0B" w:rsidRPr="00350C0B" w:rsidRDefault="00350C0B" w:rsidP="00350C0B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2C212E03" w14:textId="3BC7F76B" w:rsidR="007C3675" w:rsidRDefault="00350C0B" w:rsidP="00BA0386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ind w:left="990" w:hanging="1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อธิบาย</w:t>
      </w:r>
      <w:r w:rsidR="00ED7D7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ลักษณะของข้อมูลของลูกค้าแต่ละกลุ่ม จาก </w:t>
      </w:r>
      <w:r w:rsidR="00ED7D71" w:rsidRPr="00ED7D71">
        <w:rPr>
          <w:rFonts w:ascii="TH SarabunPSK" w:hAnsi="TH SarabunPSK" w:cs="TH SarabunPSK"/>
          <w:noProof/>
          <w:sz w:val="28"/>
          <w:szCs w:val="28"/>
          <w:lang w:bidi="th-TH"/>
        </w:rPr>
        <w:t>'TotalSales'</w:t>
      </w:r>
      <w:r w:rsidR="00ED7D7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(ยอดขายรวม) </w:t>
      </w:r>
      <w:r w:rsidR="00ED7D71" w:rsidRPr="00ED7D71">
        <w:rPr>
          <w:rFonts w:ascii="TH SarabunPSK" w:hAnsi="TH SarabunPSK" w:cs="TH SarabunPSK"/>
          <w:noProof/>
          <w:sz w:val="28"/>
          <w:szCs w:val="28"/>
          <w:lang w:bidi="th-TH"/>
        </w:rPr>
        <w:t>, 'OrderCount'</w:t>
      </w:r>
      <w:r w:rsidR="00ED7D7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(จำนวนรายการหรือจำนวนครั้งที่ซื้อ) </w:t>
      </w:r>
      <w:r w:rsidR="00ED7D71" w:rsidRPr="00ED7D71">
        <w:rPr>
          <w:rFonts w:ascii="TH SarabunPSK" w:hAnsi="TH SarabunPSK" w:cs="TH SarabunPSK"/>
          <w:noProof/>
          <w:sz w:val="28"/>
          <w:szCs w:val="28"/>
          <w:lang w:bidi="th-TH"/>
        </w:rPr>
        <w:t>,</w:t>
      </w:r>
      <w:r w:rsidR="00ED7D7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="00ED7D71" w:rsidRPr="00ED7D71">
        <w:rPr>
          <w:rFonts w:ascii="TH SarabunPSK" w:hAnsi="TH SarabunPSK" w:cs="TH SarabunPSK"/>
          <w:noProof/>
          <w:sz w:val="28"/>
          <w:szCs w:val="28"/>
          <w:lang w:bidi="th-TH"/>
        </w:rPr>
        <w:t>'AvgOrderValue'</w:t>
      </w:r>
      <w:r w:rsidR="00ED7D71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(ยอดซื้อสินค้าในแต่ละครั้ง)</w:t>
      </w:r>
    </w:p>
    <w:p w14:paraId="1671B91B" w14:textId="77777777" w:rsidR="00BA0386" w:rsidRPr="00BA0386" w:rsidRDefault="00BA0386" w:rsidP="00BA0386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 w:hint="cs"/>
          <w:noProof/>
          <w:sz w:val="28"/>
          <w:szCs w:val="28"/>
          <w:lang w:bidi="th-TH"/>
        </w:rPr>
      </w:pPr>
    </w:p>
    <w:p w14:paraId="45B16663" w14:textId="573AE574" w:rsidR="00733D92" w:rsidRDefault="00733D92" w:rsidP="00733D92">
      <w:pPr>
        <w:pStyle w:val="ListParagraph"/>
        <w:numPr>
          <w:ilvl w:val="0"/>
          <w:numId w:val="42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กลุ่มสีเขียว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: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ยอดซื้อสินค้าในแต่ละครั้งที่ต่ำ แต่มียอดขายรวมที่สูง ดังนั้น ยอดขายซื้อในแต่ละครั้งจึงมาก เป็นกลุ่มทีจ่ายหนัก แต่ซื้อสินค้าน้อย</w:t>
      </w:r>
    </w:p>
    <w:p w14:paraId="41B1BDBB" w14:textId="22F3EBAA" w:rsidR="00733D92" w:rsidRPr="00BA0386" w:rsidRDefault="00733D92" w:rsidP="00BA0386">
      <w:pPr>
        <w:pStyle w:val="ListParagraph"/>
        <w:numPr>
          <w:ilvl w:val="0"/>
          <w:numId w:val="42"/>
        </w:numPr>
        <w:tabs>
          <w:tab w:val="left" w:pos="1080"/>
        </w:tabs>
        <w:spacing w:after="0" w:line="240" w:lineRule="auto"/>
        <w:rPr>
          <w:rFonts w:ascii="TH SarabunPSK" w:hAnsi="TH SarabunPSK" w:cs="TH SarabunPSK" w:hint="cs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กลุ่มสีน้ำเงิน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: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ยอดซื้อสินค้าในแต่ละครั้งที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่สูง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ต่มียอดขายรวมที่สูง ดังนั้น ยอดขายซื้อในแต่ละครั้งจึงมาก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เป็นกลุ่มที่จ่ายหนัก และซื้อสินค้าเยอะ</w:t>
      </w:r>
    </w:p>
    <w:p w14:paraId="5AC879A3" w14:textId="6ADAA3E5" w:rsidR="00733D92" w:rsidRDefault="00733D92" w:rsidP="00733D92">
      <w:pPr>
        <w:pStyle w:val="ListParagraph"/>
        <w:numPr>
          <w:ilvl w:val="0"/>
          <w:numId w:val="42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กลุ่มสีชมพู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: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ยอ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ดซื้อสินค้าในแต่ละครั้งที่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ต่มียอดขายรวมที่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ดังนั้น ยอดขายซื้อในแต่ละครั้งจึ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ง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เป็นกลุ่มที่จ่า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ละซื้อสินค้า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อย</w:t>
      </w:r>
    </w:p>
    <w:p w14:paraId="57EF3FB9" w14:textId="630E9C75" w:rsidR="00733D92" w:rsidRDefault="00733D92" w:rsidP="00733D92">
      <w:pPr>
        <w:pStyle w:val="ListParagraph"/>
        <w:numPr>
          <w:ilvl w:val="0"/>
          <w:numId w:val="42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กลุ่มสีม่วง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: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ยอ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ดซื้อสินค้าในแต่ละครั้งที่สูง แต่มียอดขายรวมที่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ปานกลางค่อนไปทาง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สูง ดังนั้น ยอดขายซื้อในแต่ละครั้งจึง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เป็นกลุ่มที่จ่า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ต่อครั้งน้อย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แต่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ซื้อสินค้าเยอะ</w:t>
      </w:r>
    </w:p>
    <w:p w14:paraId="35942CCB" w14:textId="77777777" w:rsidR="00733D92" w:rsidRPr="00733D92" w:rsidRDefault="00733D92" w:rsidP="007C3675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</w:pPr>
    </w:p>
    <w:p w14:paraId="386F0249" w14:textId="588F42A8" w:rsidR="00ED7D71" w:rsidRDefault="00ED7D71" w:rsidP="00ED7D71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ind w:left="990" w:hanging="1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หากต้องการกระตุ้นยอดขายสินค้าด้วยการ</w:t>
      </w:r>
      <w:r w:rsidR="00F81CD3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จัดโปรโมชันให้กับลูกค้า ท่านคิดว่าจะจัดโปรโมชันแบบใดให้กับลูกค้า โดยให้เลือกกลุ่มลูกค้ามา 1 คลัสเตอร์</w:t>
      </w:r>
    </w:p>
    <w:p w14:paraId="0AFCFE07" w14:textId="4150E262" w:rsidR="00F81CD3" w:rsidRDefault="00F81CD3" w:rsidP="00F81CD3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 w:hint="cs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             กลุ่มลูกค้าใน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Cluster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สี        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น้ำเงิน</w:t>
      </w:r>
    </w:p>
    <w:p w14:paraId="41ECCECB" w14:textId="7E836E25" w:rsidR="006846FD" w:rsidRPr="00194DFD" w:rsidRDefault="00F81CD3" w:rsidP="00BA0386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             โปรโมชันที่จัด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เนื่องจากเป็นลูกค้าที่มีการจ่ายที่หนัก และจ่ายในปริมาณมาก จึงออกโปรโมชั่นกระตุ้มนยอดขายด้วยการละเว้นค่าขนส่ง และจัดโปรโมชันให้ </w:t>
      </w:r>
      <w:r w:rsidR="00BA0386">
        <w:rPr>
          <w:rFonts w:ascii="TH SarabunPSK" w:hAnsi="TH SarabunPSK" w:cs="TH SarabunPSK"/>
          <w:noProof/>
          <w:sz w:val="28"/>
          <w:szCs w:val="28"/>
          <w:lang w:bidi="th-TH"/>
        </w:rPr>
        <w:t xml:space="preserve">Gift Voicer </w:t>
      </w:r>
      <w:r w:rsidR="00BA0386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จากการใช้จ่ายถึงเกณฑ์ที่กำหนด เนื่องจากลูกค้ากลุ่มนี้ใช้จ่ายต่อครั้งที่มากด้วยเช่นกัน และอาจจะเป็นการจูงใจให้ลูกค้ากลุ่มอื่นเปลี่ยนเป็นลูกค้าสีน้ำเงิน</w:t>
      </w:r>
    </w:p>
    <w:sectPr w:rsidR="006846FD" w:rsidRPr="00194DFD" w:rsidSect="007D2326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900" w:right="746" w:bottom="450" w:left="1080" w:header="360" w:footer="15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7D85A1" w14:textId="77777777" w:rsidR="00C825A3" w:rsidRDefault="00C825A3" w:rsidP="006F66BE">
      <w:pPr>
        <w:spacing w:after="0" w:line="240" w:lineRule="auto"/>
      </w:pPr>
      <w:r>
        <w:separator/>
      </w:r>
    </w:p>
  </w:endnote>
  <w:endnote w:type="continuationSeparator" w:id="0">
    <w:p w14:paraId="453C1860" w14:textId="77777777" w:rsidR="00C825A3" w:rsidRDefault="00C825A3" w:rsidP="006F6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amDeklenchaya">
    <w:altName w:val="Calibri"/>
    <w:panose1 w:val="020B0604020202020204"/>
    <w:charset w:val="00"/>
    <w:family w:val="auto"/>
    <w:pitch w:val="variable"/>
    <w:sig w:usb0="A10002AF" w:usb1="500078FB" w:usb2="00000000" w:usb3="00000000" w:csb0="0001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77691315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0ED0FA6B" w14:textId="01B9D0A2" w:rsidR="00E11E77" w:rsidRDefault="00E11E77" w:rsidP="00211ABA">
        <w:pPr>
          <w:pStyle w:val="Footer"/>
          <w:pBdr>
            <w:top w:val="single" w:sz="4" w:space="1" w:color="D9D9D9" w:themeColor="background1" w:themeShade="D9"/>
          </w:pBdr>
        </w:pPr>
        <w:proofErr w:type="gramStart"/>
        <w:r w:rsidRPr="0037586E">
          <w:rPr>
            <w:rFonts w:ascii="TH SarabunPSK" w:hAnsi="TH SarabunPSK" w:cs="TH SarabunPSK"/>
            <w:lang w:bidi="th-TH"/>
          </w:rPr>
          <w:t>20432</w:t>
        </w:r>
        <w:r w:rsidR="00D03DFD">
          <w:rPr>
            <w:rFonts w:ascii="TH SarabunPSK" w:hAnsi="TH SarabunPSK" w:cs="TH SarabunPSK" w:hint="cs"/>
            <w:cs/>
            <w:lang w:bidi="th-TH"/>
          </w:rPr>
          <w:t xml:space="preserve">0 </w:t>
        </w:r>
        <w:r w:rsidR="00D03DFD">
          <w:rPr>
            <w:rFonts w:ascii="TH SarabunPSK" w:hAnsi="TH SarabunPSK" w:cs="TH SarabunPSK"/>
            <w:lang w:bidi="th-TH"/>
          </w:rPr>
          <w:t>:</w:t>
        </w:r>
        <w:proofErr w:type="gramEnd"/>
        <w:r w:rsidRPr="0037586E">
          <w:rPr>
            <w:rFonts w:ascii="TH SarabunPSK" w:hAnsi="TH SarabunPSK" w:cs="TH SarabunPSK"/>
            <w:lang w:bidi="th-TH"/>
          </w:rPr>
          <w:t xml:space="preserve">  Database System</w:t>
        </w:r>
        <w:r w:rsidRPr="0037586E">
          <w:rPr>
            <w:rFonts w:ascii="TH SarabunPSK" w:hAnsi="TH SarabunPSK" w:cs="TH SarabunPSK"/>
            <w:b/>
            <w:bCs/>
            <w:lang w:bidi="th-TH"/>
          </w:rPr>
          <w:t xml:space="preserve"> </w:t>
        </w:r>
        <w:r w:rsidRPr="0037586E">
          <w:rPr>
            <w:rFonts w:ascii="TH SarabunPSK" w:hAnsi="TH SarabunPSK" w:cs="TH SarabunPSK"/>
            <w:cs/>
          </w:rPr>
          <w:t xml:space="preserve">          </w:t>
        </w:r>
        <w:r w:rsidRPr="0037586E">
          <w:rPr>
            <w:rFonts w:ascii="TH SarabunPSK" w:hAnsi="TH SarabunPSK" w:cs="TH SarabunPSK"/>
            <w:cs/>
          </w:rPr>
          <w:tab/>
        </w:r>
        <w:r w:rsidRPr="0037586E">
          <w:rPr>
            <w:rFonts w:ascii="TH SarabunPSK" w:hAnsi="TH SarabunPSK" w:cs="TH SarabunPSK"/>
            <w:cs/>
          </w:rPr>
          <w:tab/>
        </w:r>
        <w:r w:rsidRPr="0037586E">
          <w:rPr>
            <w:rFonts w:ascii="TH SarabunPSK" w:hAnsi="TH SarabunPSK" w:cs="TH SarabunPSK"/>
            <w:lang w:bidi="th-TH"/>
          </w:rPr>
          <w:t xml:space="preserve">Page : </w:t>
        </w:r>
        <w:r w:rsidRPr="0037586E">
          <w:rPr>
            <w:rFonts w:ascii="TH SarabunPSK" w:hAnsi="TH SarabunPSK" w:cs="TH SarabunPSK"/>
            <w:lang w:bidi="th-TH"/>
          </w:rPr>
          <w:fldChar w:fldCharType="begin"/>
        </w:r>
        <w:r w:rsidRPr="0037586E">
          <w:rPr>
            <w:rFonts w:ascii="TH SarabunPSK" w:hAnsi="TH SarabunPSK" w:cs="TH SarabunPSK"/>
            <w:lang w:bidi="th-TH"/>
          </w:rPr>
          <w:instrText xml:space="preserve"> PAGE   \* MERGEFORMAT </w:instrText>
        </w:r>
        <w:r w:rsidRPr="0037586E">
          <w:rPr>
            <w:rFonts w:ascii="TH SarabunPSK" w:hAnsi="TH SarabunPSK" w:cs="TH SarabunPSK"/>
            <w:lang w:bidi="th-TH"/>
          </w:rPr>
          <w:fldChar w:fldCharType="separate"/>
        </w:r>
        <w:r w:rsidRPr="0037586E">
          <w:rPr>
            <w:rFonts w:ascii="TH SarabunPSK" w:hAnsi="TH SarabunPSK" w:cs="TH SarabunPSK"/>
            <w:noProof/>
            <w:lang w:bidi="th-TH"/>
          </w:rPr>
          <w:t>1</w:t>
        </w:r>
        <w:r w:rsidRPr="0037586E">
          <w:rPr>
            <w:rFonts w:ascii="TH SarabunPSK" w:hAnsi="TH SarabunPSK" w:cs="TH SarabunPSK"/>
            <w:noProof/>
            <w:lang w:bidi="th-TH"/>
          </w:rPr>
          <w:fldChar w:fldCharType="end"/>
        </w:r>
        <w:r w:rsidRPr="0037586E">
          <w:rPr>
            <w:rFonts w:ascii="TH SarabunPSK" w:hAnsi="TH SarabunPSK" w:cs="TH SarabunPSK"/>
            <w:cs/>
          </w:rPr>
          <w:t xml:space="preserve">                                                                                                                                  </w:t>
        </w:r>
      </w:p>
    </w:sdtContent>
  </w:sdt>
  <w:p w14:paraId="54475D4F" w14:textId="77777777" w:rsidR="00E11E77" w:rsidRDefault="00E11E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143717012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411F7197" w14:textId="57881FFC" w:rsidR="00E11E77" w:rsidRDefault="00B800F8" w:rsidP="00A9767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proofErr w:type="gramStart"/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 w:rsidR="006846FD">
          <w:rPr>
            <w:rFonts w:ascii="TH SarabunPSK" w:hAnsi="TH SarabunPSK" w:cs="TH SarabunPSK"/>
            <w:b/>
            <w:bCs/>
          </w:rPr>
          <w:t>:</w:t>
        </w:r>
        <w:proofErr w:type="gramEnd"/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="00E11E77"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7B38A270" w14:textId="77777777" w:rsidR="00E11E77" w:rsidRDefault="00E11E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17820" w14:textId="77777777" w:rsidR="00C825A3" w:rsidRDefault="00C825A3" w:rsidP="006F66BE">
      <w:pPr>
        <w:spacing w:after="0" w:line="240" w:lineRule="auto"/>
      </w:pPr>
      <w:r>
        <w:separator/>
      </w:r>
    </w:p>
  </w:footnote>
  <w:footnote w:type="continuationSeparator" w:id="0">
    <w:p w14:paraId="4C47398B" w14:textId="77777777" w:rsidR="00C825A3" w:rsidRDefault="00C825A3" w:rsidP="006F6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4BB04" w14:textId="6CE37BC8" w:rsidR="00E11E77" w:rsidRPr="0037586E" w:rsidRDefault="00E11E77">
    <w:pPr>
      <w:pStyle w:val="Header"/>
      <w:rPr>
        <w:rFonts w:ascii="TH SarabunPSK" w:hAnsi="TH SarabunPSK" w:cs="TH SarabunPSK"/>
        <w:lang w:bidi="th-TH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EC487E" wp14:editId="510DC5C4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B008E6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" strokecolor="#4472c4 [3204]" strokeweight=".5pt">
              <v:stroke joinstyle="miter"/>
            </v:line>
          </w:pict>
        </mc:Fallback>
      </mc:AlternateContent>
    </w:r>
    <w:r w:rsidRPr="0037586E">
      <w:rPr>
        <w:rFonts w:ascii="TH SarabunPSK" w:hAnsi="TH SarabunPSK" w:cs="TH SarabunPSK"/>
        <w:lang w:bidi="th-TH"/>
      </w:rPr>
      <w:t>EXERCISE</w:t>
    </w:r>
    <w:r>
      <w:rPr>
        <w:rFonts w:ascii="TH SarabunPSK" w:hAnsi="TH SarabunPSK" w:cs="TH SarabunPSK"/>
        <w:lang w:bidi="th-TH"/>
      </w:rPr>
      <w:t xml:space="preserve"> </w:t>
    </w:r>
    <w:proofErr w:type="gramStart"/>
    <w:r w:rsidR="007F0467">
      <w:rPr>
        <w:rFonts w:ascii="TH SarabunPSK" w:hAnsi="TH SarabunPSK" w:cs="TH SarabunPSK" w:hint="cs"/>
        <w:cs/>
        <w:lang w:bidi="th-TH"/>
      </w:rPr>
      <w:t>2</w:t>
    </w:r>
    <w:r w:rsidRPr="0037586E">
      <w:rPr>
        <w:rFonts w:ascii="TH SarabunPSK" w:hAnsi="TH SarabunPSK" w:cs="TH SarabunPSK"/>
        <w:lang w:bidi="th-TH"/>
      </w:rPr>
      <w:t xml:space="preserve"> :</w:t>
    </w:r>
    <w:proofErr w:type="gramEnd"/>
    <w:r w:rsidRPr="0037586E">
      <w:rPr>
        <w:rFonts w:ascii="TH SarabunPSK" w:hAnsi="TH SarabunPSK" w:cs="TH SarabunPSK"/>
        <w:lang w:bidi="th-TH"/>
      </w:rPr>
      <w:t xml:space="preserve"> </w:t>
    </w:r>
    <w:r w:rsidRPr="0037586E">
      <w:rPr>
        <w:rFonts w:ascii="TH SarabunPSK" w:hAnsi="TH SarabunPSK" w:cs="TH SarabunPSK"/>
      </w:rPr>
      <w:t>Data Modeling Using the Entity-Relationship (ER) Mode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C90C2" w14:textId="2BEF899A" w:rsidR="00E11E77" w:rsidRPr="0037586E" w:rsidRDefault="00E11E77" w:rsidP="00A97676">
    <w:pPr>
      <w:pStyle w:val="Header"/>
      <w:rPr>
        <w:rFonts w:ascii="TH SarabunPSK" w:hAnsi="TH SarabunPSK" w:cs="TH SarabunPSK"/>
        <w:lang w:bidi="th-TH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0A35DF" wp14:editId="61C18C38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ADB039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" strokecolor="#4472c4 [3204]" strokeweight=".5pt">
              <v:stroke joinstyle="miter"/>
            </v:line>
          </w:pict>
        </mc:Fallback>
      </mc:AlternateContent>
    </w:r>
    <w:r w:rsidR="006846FD">
      <w:rPr>
        <w:rFonts w:ascii="TH SarabunPSK" w:hAnsi="TH SarabunPSK" w:cs="TH SarabunPSK"/>
        <w:lang w:bidi="th-TH"/>
      </w:rPr>
      <w:t>LAB</w:t>
    </w:r>
    <w:r w:rsidR="005C3C66">
      <w:rPr>
        <w:rFonts w:ascii="TH SarabunPSK" w:hAnsi="TH SarabunPSK" w:cs="TH SarabunPSK"/>
        <w:lang w:bidi="th-TH"/>
      </w:rPr>
      <w:t xml:space="preserve"> </w:t>
    </w:r>
    <w:proofErr w:type="gramStart"/>
    <w:r w:rsidR="005C3C66">
      <w:rPr>
        <w:rFonts w:ascii="TH SarabunPSK" w:hAnsi="TH SarabunPSK" w:cs="TH SarabunPSK"/>
        <w:lang w:bidi="th-TH"/>
      </w:rPr>
      <w:t xml:space="preserve">5 </w:t>
    </w:r>
    <w:r w:rsidRPr="0037586E">
      <w:rPr>
        <w:rFonts w:ascii="TH SarabunPSK" w:hAnsi="TH SarabunPSK" w:cs="TH SarabunPSK"/>
        <w:lang w:bidi="th-TH"/>
      </w:rPr>
      <w:t>:</w:t>
    </w:r>
    <w:proofErr w:type="gramEnd"/>
    <w:r w:rsidRPr="0037586E">
      <w:rPr>
        <w:rFonts w:ascii="TH SarabunPSK" w:hAnsi="TH SarabunPSK" w:cs="TH SarabunPSK"/>
        <w:lang w:bidi="th-TH"/>
      </w:rPr>
      <w:t xml:space="preserve"> </w:t>
    </w:r>
    <w:r w:rsidR="00A237C1">
      <w:rPr>
        <w:rFonts w:ascii="TH SarabunPSK" w:hAnsi="TH SarabunPSK" w:cs="TH SarabunPSK"/>
        <w:lang w:bidi="th-TH"/>
      </w:rPr>
      <w:t xml:space="preserve"> </w:t>
    </w:r>
    <w:r w:rsidR="005C3C66">
      <w:rPr>
        <w:rFonts w:ascii="TH SarabunPSK" w:hAnsi="TH SarabunPSK" w:cs="TH SarabunPSK"/>
        <w:lang w:bidi="th-TH"/>
      </w:rPr>
      <w:t>Cluster Analysis</w:t>
    </w:r>
    <w:r>
      <w:rPr>
        <w:rFonts w:ascii="TH SarabunPSK" w:hAnsi="TH SarabunPSK" w:cs="TH SarabunPSK"/>
      </w:rPr>
      <w:t xml:space="preserve"> </w:t>
    </w:r>
  </w:p>
  <w:p w14:paraId="0E14CA5B" w14:textId="77777777" w:rsidR="00E11E77" w:rsidRDefault="00E11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A0648"/>
    <w:multiLevelType w:val="hybridMultilevel"/>
    <w:tmpl w:val="67B027BE"/>
    <w:lvl w:ilvl="0" w:tplc="9A10FE8C">
      <w:start w:val="1"/>
      <w:numFmt w:val="decimal"/>
      <w:lvlText w:val="%1."/>
      <w:lvlJc w:val="left"/>
      <w:pPr>
        <w:ind w:left="540" w:hanging="360"/>
      </w:pPr>
      <w:rPr>
        <w:rFonts w:ascii="TH Sarabun New" w:hAnsi="TH Sarabun New" w:cs="TH Sarabun New"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260" w:hanging="360"/>
      </w:pPr>
    </w:lvl>
    <w:lvl w:ilvl="2" w:tplc="770477E6">
      <w:start w:val="1"/>
      <w:numFmt w:val="thaiLetters"/>
      <w:lvlText w:val="%3."/>
      <w:lvlJc w:val="left"/>
      <w:pPr>
        <w:ind w:left="2160" w:hanging="360"/>
      </w:pPr>
      <w:rPr>
        <w:rFonts w:ascii="TH Sarabun New" w:eastAsia="Cordia New" w:hAnsi="TH Sarabun New" w:cs="TH Sarabun New" w:hint="default"/>
        <w:u w:val="single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995161"/>
    <w:multiLevelType w:val="hybridMultilevel"/>
    <w:tmpl w:val="AECC7EE8"/>
    <w:lvl w:ilvl="0" w:tplc="FFFFFFFF">
      <w:start w:val="1"/>
      <w:numFmt w:val="decimal"/>
      <w:lvlText w:val="%1."/>
      <w:lvlJc w:val="left"/>
      <w:pPr>
        <w:ind w:left="1530" w:hanging="360"/>
      </w:pPr>
    </w:lvl>
    <w:lvl w:ilvl="1" w:tplc="FFFFFFFF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42F33A2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46179"/>
    <w:multiLevelType w:val="hybridMultilevel"/>
    <w:tmpl w:val="57165AD0"/>
    <w:lvl w:ilvl="0" w:tplc="03F6459C"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091CE1"/>
    <w:multiLevelType w:val="hybridMultilevel"/>
    <w:tmpl w:val="E8E406BC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71ACB"/>
    <w:multiLevelType w:val="hybridMultilevel"/>
    <w:tmpl w:val="110EB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91CE7"/>
    <w:multiLevelType w:val="hybridMultilevel"/>
    <w:tmpl w:val="1FD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A0848"/>
    <w:multiLevelType w:val="hybridMultilevel"/>
    <w:tmpl w:val="AECC7EE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3E56E78"/>
    <w:multiLevelType w:val="hybridMultilevel"/>
    <w:tmpl w:val="6FB04C5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14400815"/>
    <w:multiLevelType w:val="hybridMultilevel"/>
    <w:tmpl w:val="65503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063612"/>
    <w:multiLevelType w:val="hybridMultilevel"/>
    <w:tmpl w:val="FB90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93402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12" w15:restartNumberingAfterBreak="0">
    <w:nsid w:val="17E029D3"/>
    <w:multiLevelType w:val="hybridMultilevel"/>
    <w:tmpl w:val="615C7C1E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77136E"/>
    <w:multiLevelType w:val="hybridMultilevel"/>
    <w:tmpl w:val="53065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D416DC2"/>
    <w:multiLevelType w:val="hybridMultilevel"/>
    <w:tmpl w:val="6FB04C56"/>
    <w:lvl w:ilvl="0" w:tplc="FFFFFFFF">
      <w:start w:val="1"/>
      <w:numFmt w:val="decimal"/>
      <w:lvlText w:val="%1."/>
      <w:lvlJc w:val="left"/>
      <w:pPr>
        <w:ind w:left="1710" w:hanging="360"/>
      </w:p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1E850F08"/>
    <w:multiLevelType w:val="hybridMultilevel"/>
    <w:tmpl w:val="AD18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0C719BD"/>
    <w:multiLevelType w:val="hybridMultilevel"/>
    <w:tmpl w:val="D46A7366"/>
    <w:lvl w:ilvl="0" w:tplc="741826E8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22B81511"/>
    <w:multiLevelType w:val="hybridMultilevel"/>
    <w:tmpl w:val="D0747DEC"/>
    <w:lvl w:ilvl="0" w:tplc="33C69D3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2A3031F8"/>
    <w:multiLevelType w:val="hybridMultilevel"/>
    <w:tmpl w:val="6FB04C56"/>
    <w:lvl w:ilvl="0" w:tplc="FFFFFFFF">
      <w:start w:val="1"/>
      <w:numFmt w:val="decimal"/>
      <w:lvlText w:val="%1."/>
      <w:lvlJc w:val="left"/>
      <w:pPr>
        <w:ind w:left="1710" w:hanging="360"/>
      </w:p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9" w15:restartNumberingAfterBreak="0">
    <w:nsid w:val="2F657351"/>
    <w:multiLevelType w:val="hybridMultilevel"/>
    <w:tmpl w:val="6E06703A"/>
    <w:lvl w:ilvl="0" w:tplc="E37CBCD2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F7492B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11482"/>
    <w:multiLevelType w:val="hybridMultilevel"/>
    <w:tmpl w:val="33BE8DC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3726C7D"/>
    <w:multiLevelType w:val="hybridMultilevel"/>
    <w:tmpl w:val="ACC47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B349B"/>
    <w:multiLevelType w:val="hybridMultilevel"/>
    <w:tmpl w:val="E73C9AEC"/>
    <w:lvl w:ilvl="0" w:tplc="E1FCFCA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C650A6"/>
    <w:multiLevelType w:val="hybridMultilevel"/>
    <w:tmpl w:val="6FB04C56"/>
    <w:lvl w:ilvl="0" w:tplc="FFFFFFFF">
      <w:start w:val="1"/>
      <w:numFmt w:val="decimal"/>
      <w:lvlText w:val="%1."/>
      <w:lvlJc w:val="left"/>
      <w:pPr>
        <w:ind w:left="1710" w:hanging="360"/>
      </w:p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5" w15:restartNumberingAfterBreak="0">
    <w:nsid w:val="36517E5A"/>
    <w:multiLevelType w:val="hybridMultilevel"/>
    <w:tmpl w:val="6FB04C56"/>
    <w:lvl w:ilvl="0" w:tplc="FFFFFFFF">
      <w:start w:val="1"/>
      <w:numFmt w:val="decimal"/>
      <w:lvlText w:val="%1."/>
      <w:lvlJc w:val="left"/>
      <w:pPr>
        <w:ind w:left="1710" w:hanging="360"/>
      </w:p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6" w15:restartNumberingAfterBreak="0">
    <w:nsid w:val="3A61643B"/>
    <w:multiLevelType w:val="hybridMultilevel"/>
    <w:tmpl w:val="D6C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D1298C"/>
    <w:multiLevelType w:val="hybridMultilevel"/>
    <w:tmpl w:val="6FB04C56"/>
    <w:lvl w:ilvl="0" w:tplc="FFFFFFFF">
      <w:start w:val="1"/>
      <w:numFmt w:val="decimal"/>
      <w:lvlText w:val="%1."/>
      <w:lvlJc w:val="left"/>
      <w:pPr>
        <w:ind w:left="1710" w:hanging="360"/>
      </w:pPr>
    </w:lvl>
    <w:lvl w:ilvl="1" w:tplc="FFFFFFFF" w:tentative="1">
      <w:start w:val="1"/>
      <w:numFmt w:val="lowerLetter"/>
      <w:lvlText w:val="%2."/>
      <w:lvlJc w:val="left"/>
      <w:pPr>
        <w:ind w:left="2430" w:hanging="360"/>
      </w:pPr>
    </w:lvl>
    <w:lvl w:ilvl="2" w:tplc="FFFFFFFF" w:tentative="1">
      <w:start w:val="1"/>
      <w:numFmt w:val="lowerRoman"/>
      <w:lvlText w:val="%3."/>
      <w:lvlJc w:val="right"/>
      <w:pPr>
        <w:ind w:left="3150" w:hanging="180"/>
      </w:pPr>
    </w:lvl>
    <w:lvl w:ilvl="3" w:tplc="FFFFFFFF" w:tentative="1">
      <w:start w:val="1"/>
      <w:numFmt w:val="decimal"/>
      <w:lvlText w:val="%4."/>
      <w:lvlJc w:val="left"/>
      <w:pPr>
        <w:ind w:left="3870" w:hanging="360"/>
      </w:pPr>
    </w:lvl>
    <w:lvl w:ilvl="4" w:tplc="FFFFFFFF" w:tentative="1">
      <w:start w:val="1"/>
      <w:numFmt w:val="lowerLetter"/>
      <w:lvlText w:val="%5."/>
      <w:lvlJc w:val="left"/>
      <w:pPr>
        <w:ind w:left="4590" w:hanging="360"/>
      </w:pPr>
    </w:lvl>
    <w:lvl w:ilvl="5" w:tplc="FFFFFFFF" w:tentative="1">
      <w:start w:val="1"/>
      <w:numFmt w:val="lowerRoman"/>
      <w:lvlText w:val="%6."/>
      <w:lvlJc w:val="right"/>
      <w:pPr>
        <w:ind w:left="5310" w:hanging="180"/>
      </w:pPr>
    </w:lvl>
    <w:lvl w:ilvl="6" w:tplc="FFFFFFFF" w:tentative="1">
      <w:start w:val="1"/>
      <w:numFmt w:val="decimal"/>
      <w:lvlText w:val="%7."/>
      <w:lvlJc w:val="left"/>
      <w:pPr>
        <w:ind w:left="6030" w:hanging="360"/>
      </w:pPr>
    </w:lvl>
    <w:lvl w:ilvl="7" w:tplc="FFFFFFFF" w:tentative="1">
      <w:start w:val="1"/>
      <w:numFmt w:val="lowerLetter"/>
      <w:lvlText w:val="%8."/>
      <w:lvlJc w:val="left"/>
      <w:pPr>
        <w:ind w:left="6750" w:hanging="360"/>
      </w:pPr>
    </w:lvl>
    <w:lvl w:ilvl="8" w:tplc="FFFFFFFF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8" w15:restartNumberingAfterBreak="0">
    <w:nsid w:val="3F82292F"/>
    <w:multiLevelType w:val="hybridMultilevel"/>
    <w:tmpl w:val="34F8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896D8F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E869F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31" w15:restartNumberingAfterBreak="0">
    <w:nsid w:val="48D838E4"/>
    <w:multiLevelType w:val="hybridMultilevel"/>
    <w:tmpl w:val="9F40EFD6"/>
    <w:lvl w:ilvl="0" w:tplc="4790EDBA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5326DD"/>
    <w:multiLevelType w:val="hybridMultilevel"/>
    <w:tmpl w:val="31AE2CB4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3" w15:restartNumberingAfterBreak="0">
    <w:nsid w:val="4DDA6425"/>
    <w:multiLevelType w:val="hybridMultilevel"/>
    <w:tmpl w:val="71E618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 w15:restartNumberingAfterBreak="0">
    <w:nsid w:val="51503F5F"/>
    <w:multiLevelType w:val="hybridMultilevel"/>
    <w:tmpl w:val="D02257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53736"/>
    <w:multiLevelType w:val="hybridMultilevel"/>
    <w:tmpl w:val="031EF24E"/>
    <w:lvl w:ilvl="0" w:tplc="5E6261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F90443"/>
    <w:multiLevelType w:val="hybridMultilevel"/>
    <w:tmpl w:val="728A9A6C"/>
    <w:lvl w:ilvl="0" w:tplc="741826E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7" w15:restartNumberingAfterBreak="0">
    <w:nsid w:val="61391041"/>
    <w:multiLevelType w:val="hybridMultilevel"/>
    <w:tmpl w:val="E65E5534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764ED5"/>
    <w:multiLevelType w:val="hybridMultilevel"/>
    <w:tmpl w:val="C646F2A2"/>
    <w:lvl w:ilvl="0" w:tplc="C36EFA38">
      <w:start w:val="1"/>
      <w:numFmt w:val="decimal"/>
      <w:lvlText w:val="%1."/>
      <w:lvlJc w:val="left"/>
      <w:pPr>
        <w:ind w:left="123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9" w15:restartNumberingAfterBreak="0">
    <w:nsid w:val="792553DC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E97D39"/>
    <w:multiLevelType w:val="hybridMultilevel"/>
    <w:tmpl w:val="852A33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F1D4972"/>
    <w:multiLevelType w:val="hybridMultilevel"/>
    <w:tmpl w:val="CDA0E7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45097787">
    <w:abstractNumId w:val="9"/>
  </w:num>
  <w:num w:numId="2" w16cid:durableId="137264926">
    <w:abstractNumId w:val="41"/>
  </w:num>
  <w:num w:numId="3" w16cid:durableId="1923489541">
    <w:abstractNumId w:val="23"/>
  </w:num>
  <w:num w:numId="4" w16cid:durableId="626162993">
    <w:abstractNumId w:val="33"/>
  </w:num>
  <w:num w:numId="5" w16cid:durableId="913978192">
    <w:abstractNumId w:val="39"/>
  </w:num>
  <w:num w:numId="6" w16cid:durableId="937100650">
    <w:abstractNumId w:val="29"/>
  </w:num>
  <w:num w:numId="7" w16cid:durableId="1345664564">
    <w:abstractNumId w:val="28"/>
  </w:num>
  <w:num w:numId="8" w16cid:durableId="124391998">
    <w:abstractNumId w:val="10"/>
  </w:num>
  <w:num w:numId="9" w16cid:durableId="251353481">
    <w:abstractNumId w:val="15"/>
  </w:num>
  <w:num w:numId="10" w16cid:durableId="1974095981">
    <w:abstractNumId w:val="21"/>
  </w:num>
  <w:num w:numId="11" w16cid:durableId="1269240823">
    <w:abstractNumId w:val="34"/>
  </w:num>
  <w:num w:numId="12" w16cid:durableId="1684286734">
    <w:abstractNumId w:val="6"/>
  </w:num>
  <w:num w:numId="13" w16cid:durableId="1926573311">
    <w:abstractNumId w:val="13"/>
  </w:num>
  <w:num w:numId="14" w16cid:durableId="1740711395">
    <w:abstractNumId w:val="30"/>
  </w:num>
  <w:num w:numId="15" w16cid:durableId="1286693303">
    <w:abstractNumId w:val="19"/>
  </w:num>
  <w:num w:numId="16" w16cid:durableId="965431451">
    <w:abstractNumId w:val="0"/>
  </w:num>
  <w:num w:numId="17" w16cid:durableId="65421217">
    <w:abstractNumId w:val="40"/>
  </w:num>
  <w:num w:numId="18" w16cid:durableId="1958944184">
    <w:abstractNumId w:val="4"/>
  </w:num>
  <w:num w:numId="19" w16cid:durableId="7602568">
    <w:abstractNumId w:val="20"/>
  </w:num>
  <w:num w:numId="20" w16cid:durableId="680544132">
    <w:abstractNumId w:val="2"/>
  </w:num>
  <w:num w:numId="21" w16cid:durableId="1735548545">
    <w:abstractNumId w:val="37"/>
  </w:num>
  <w:num w:numId="22" w16cid:durableId="1922175144">
    <w:abstractNumId w:val="31"/>
  </w:num>
  <w:num w:numId="23" w16cid:durableId="1114059083">
    <w:abstractNumId w:val="35"/>
  </w:num>
  <w:num w:numId="24" w16cid:durableId="1063336458">
    <w:abstractNumId w:val="17"/>
  </w:num>
  <w:num w:numId="25" w16cid:durableId="1551767653">
    <w:abstractNumId w:val="12"/>
  </w:num>
  <w:num w:numId="26" w16cid:durableId="228613128">
    <w:abstractNumId w:val="26"/>
  </w:num>
  <w:num w:numId="27" w16cid:durableId="780607372">
    <w:abstractNumId w:val="5"/>
  </w:num>
  <w:num w:numId="28" w16cid:durableId="1681396573">
    <w:abstractNumId w:val="3"/>
  </w:num>
  <w:num w:numId="29" w16cid:durableId="724373303">
    <w:abstractNumId w:val="11"/>
  </w:num>
  <w:num w:numId="30" w16cid:durableId="1401905845">
    <w:abstractNumId w:val="22"/>
  </w:num>
  <w:num w:numId="31" w16cid:durableId="1108237144">
    <w:abstractNumId w:val="7"/>
  </w:num>
  <w:num w:numId="32" w16cid:durableId="1353532501">
    <w:abstractNumId w:val="1"/>
  </w:num>
  <w:num w:numId="33" w16cid:durableId="1436902316">
    <w:abstractNumId w:val="16"/>
  </w:num>
  <w:num w:numId="34" w16cid:durableId="499782529">
    <w:abstractNumId w:val="36"/>
  </w:num>
  <w:num w:numId="35" w16cid:durableId="1555846138">
    <w:abstractNumId w:val="38"/>
  </w:num>
  <w:num w:numId="36" w16cid:durableId="1529297438">
    <w:abstractNumId w:val="32"/>
  </w:num>
  <w:num w:numId="37" w16cid:durableId="585696569">
    <w:abstractNumId w:val="8"/>
  </w:num>
  <w:num w:numId="38" w16cid:durableId="177618144">
    <w:abstractNumId w:val="25"/>
  </w:num>
  <w:num w:numId="39" w16cid:durableId="768350948">
    <w:abstractNumId w:val="24"/>
  </w:num>
  <w:num w:numId="40" w16cid:durableId="51539083">
    <w:abstractNumId w:val="14"/>
  </w:num>
  <w:num w:numId="41" w16cid:durableId="706877192">
    <w:abstractNumId w:val="27"/>
  </w:num>
  <w:num w:numId="42" w16cid:durableId="826291190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I3sTQzsjQ3tTBT0lEKTi0uzszPAykwrAUAxRflCiwAAAA="/>
  </w:docVars>
  <w:rsids>
    <w:rsidRoot w:val="008006E8"/>
    <w:rsid w:val="00007F1D"/>
    <w:rsid w:val="000217E5"/>
    <w:rsid w:val="000243A6"/>
    <w:rsid w:val="000256EE"/>
    <w:rsid w:val="000376E1"/>
    <w:rsid w:val="00045B69"/>
    <w:rsid w:val="00066807"/>
    <w:rsid w:val="00066DC8"/>
    <w:rsid w:val="000752EC"/>
    <w:rsid w:val="00090E76"/>
    <w:rsid w:val="000A40F1"/>
    <w:rsid w:val="000A68A3"/>
    <w:rsid w:val="000A74F2"/>
    <w:rsid w:val="000B0859"/>
    <w:rsid w:val="000C03E7"/>
    <w:rsid w:val="000C095A"/>
    <w:rsid w:val="000C0DA0"/>
    <w:rsid w:val="000D5EDC"/>
    <w:rsid w:val="000D6905"/>
    <w:rsid w:val="000E75F4"/>
    <w:rsid w:val="000F4951"/>
    <w:rsid w:val="000F5403"/>
    <w:rsid w:val="001001A0"/>
    <w:rsid w:val="00102048"/>
    <w:rsid w:val="00104AB9"/>
    <w:rsid w:val="001058D1"/>
    <w:rsid w:val="00106644"/>
    <w:rsid w:val="00113373"/>
    <w:rsid w:val="001159E5"/>
    <w:rsid w:val="00121C81"/>
    <w:rsid w:val="00133C11"/>
    <w:rsid w:val="00136EDD"/>
    <w:rsid w:val="00137E9C"/>
    <w:rsid w:val="00151491"/>
    <w:rsid w:val="001527A7"/>
    <w:rsid w:val="0015595A"/>
    <w:rsid w:val="00155B66"/>
    <w:rsid w:val="00194DFD"/>
    <w:rsid w:val="001A0371"/>
    <w:rsid w:val="001C538B"/>
    <w:rsid w:val="001C55D9"/>
    <w:rsid w:val="001C57B4"/>
    <w:rsid w:val="001D2DA3"/>
    <w:rsid w:val="001E3B2A"/>
    <w:rsid w:val="001F1DCB"/>
    <w:rsid w:val="001F6BD8"/>
    <w:rsid w:val="001F7B8C"/>
    <w:rsid w:val="00203A55"/>
    <w:rsid w:val="0020519A"/>
    <w:rsid w:val="00207C3F"/>
    <w:rsid w:val="00211118"/>
    <w:rsid w:val="00211ABA"/>
    <w:rsid w:val="00213A50"/>
    <w:rsid w:val="00215AF2"/>
    <w:rsid w:val="00224C16"/>
    <w:rsid w:val="002316B3"/>
    <w:rsid w:val="002466E6"/>
    <w:rsid w:val="0024674A"/>
    <w:rsid w:val="00267D6E"/>
    <w:rsid w:val="00282AF3"/>
    <w:rsid w:val="00285BCE"/>
    <w:rsid w:val="002A1EF4"/>
    <w:rsid w:val="002B76DE"/>
    <w:rsid w:val="002C2216"/>
    <w:rsid w:val="002E0856"/>
    <w:rsid w:val="002E4315"/>
    <w:rsid w:val="002F46CE"/>
    <w:rsid w:val="00310457"/>
    <w:rsid w:val="00315B90"/>
    <w:rsid w:val="00330406"/>
    <w:rsid w:val="00343CAE"/>
    <w:rsid w:val="00350C0B"/>
    <w:rsid w:val="00353B29"/>
    <w:rsid w:val="00362ABD"/>
    <w:rsid w:val="0036338C"/>
    <w:rsid w:val="0036776F"/>
    <w:rsid w:val="0037586E"/>
    <w:rsid w:val="00381E19"/>
    <w:rsid w:val="00382BFD"/>
    <w:rsid w:val="00387FBF"/>
    <w:rsid w:val="003902FC"/>
    <w:rsid w:val="003A5BD1"/>
    <w:rsid w:val="003B40F5"/>
    <w:rsid w:val="003B4B0A"/>
    <w:rsid w:val="003E0F04"/>
    <w:rsid w:val="003E21BC"/>
    <w:rsid w:val="003E482D"/>
    <w:rsid w:val="003E4CA9"/>
    <w:rsid w:val="00402330"/>
    <w:rsid w:val="00402A9F"/>
    <w:rsid w:val="00404EFD"/>
    <w:rsid w:val="00415853"/>
    <w:rsid w:val="00417A99"/>
    <w:rsid w:val="004206B2"/>
    <w:rsid w:val="0042213A"/>
    <w:rsid w:val="004378B9"/>
    <w:rsid w:val="00437E05"/>
    <w:rsid w:val="00440ADA"/>
    <w:rsid w:val="004446CF"/>
    <w:rsid w:val="00450EDF"/>
    <w:rsid w:val="00454C7D"/>
    <w:rsid w:val="00466753"/>
    <w:rsid w:val="00481C37"/>
    <w:rsid w:val="004843C9"/>
    <w:rsid w:val="00490758"/>
    <w:rsid w:val="004B7A2D"/>
    <w:rsid w:val="004C35A5"/>
    <w:rsid w:val="004C5349"/>
    <w:rsid w:val="004D02B2"/>
    <w:rsid w:val="004D7AC4"/>
    <w:rsid w:val="004D7CA6"/>
    <w:rsid w:val="004F712F"/>
    <w:rsid w:val="00520F4F"/>
    <w:rsid w:val="005237F6"/>
    <w:rsid w:val="00534F04"/>
    <w:rsid w:val="00535A72"/>
    <w:rsid w:val="0054425A"/>
    <w:rsid w:val="005442AF"/>
    <w:rsid w:val="00555D62"/>
    <w:rsid w:val="00556420"/>
    <w:rsid w:val="00572B46"/>
    <w:rsid w:val="00575D5D"/>
    <w:rsid w:val="0058394B"/>
    <w:rsid w:val="00591029"/>
    <w:rsid w:val="00591854"/>
    <w:rsid w:val="00592E95"/>
    <w:rsid w:val="00596679"/>
    <w:rsid w:val="0059700E"/>
    <w:rsid w:val="005A23BE"/>
    <w:rsid w:val="005A3529"/>
    <w:rsid w:val="005A5BA7"/>
    <w:rsid w:val="005A685D"/>
    <w:rsid w:val="005B2A25"/>
    <w:rsid w:val="005B6DC8"/>
    <w:rsid w:val="005C1D8A"/>
    <w:rsid w:val="005C3C66"/>
    <w:rsid w:val="005C506E"/>
    <w:rsid w:val="005C6CC6"/>
    <w:rsid w:val="005D0F89"/>
    <w:rsid w:val="005D796D"/>
    <w:rsid w:val="005E1C6F"/>
    <w:rsid w:val="005E2571"/>
    <w:rsid w:val="005F02E6"/>
    <w:rsid w:val="005F33F1"/>
    <w:rsid w:val="00604D5C"/>
    <w:rsid w:val="0061295B"/>
    <w:rsid w:val="00613688"/>
    <w:rsid w:val="00617C82"/>
    <w:rsid w:val="006211C2"/>
    <w:rsid w:val="00621867"/>
    <w:rsid w:val="0062796E"/>
    <w:rsid w:val="00631844"/>
    <w:rsid w:val="0066375C"/>
    <w:rsid w:val="006669B9"/>
    <w:rsid w:val="0066705E"/>
    <w:rsid w:val="0066736E"/>
    <w:rsid w:val="006846FD"/>
    <w:rsid w:val="006A1AFF"/>
    <w:rsid w:val="006B43C8"/>
    <w:rsid w:val="006B4B7B"/>
    <w:rsid w:val="006C458F"/>
    <w:rsid w:val="006D370A"/>
    <w:rsid w:val="006D374F"/>
    <w:rsid w:val="006D3CF3"/>
    <w:rsid w:val="006D5E83"/>
    <w:rsid w:val="006D7625"/>
    <w:rsid w:val="006F0AAB"/>
    <w:rsid w:val="006F3522"/>
    <w:rsid w:val="006F66BE"/>
    <w:rsid w:val="006F6CA5"/>
    <w:rsid w:val="00700FDD"/>
    <w:rsid w:val="00702E4E"/>
    <w:rsid w:val="0070564F"/>
    <w:rsid w:val="00715C8B"/>
    <w:rsid w:val="00720C89"/>
    <w:rsid w:val="00733D92"/>
    <w:rsid w:val="00744968"/>
    <w:rsid w:val="00752F99"/>
    <w:rsid w:val="00753983"/>
    <w:rsid w:val="00767220"/>
    <w:rsid w:val="00772EF4"/>
    <w:rsid w:val="007768D6"/>
    <w:rsid w:val="007771F5"/>
    <w:rsid w:val="00787A08"/>
    <w:rsid w:val="00793260"/>
    <w:rsid w:val="00794AE1"/>
    <w:rsid w:val="00795C71"/>
    <w:rsid w:val="007A121D"/>
    <w:rsid w:val="007B2CC5"/>
    <w:rsid w:val="007C3675"/>
    <w:rsid w:val="007C7E16"/>
    <w:rsid w:val="007D10D3"/>
    <w:rsid w:val="007D2326"/>
    <w:rsid w:val="007D3492"/>
    <w:rsid w:val="007F0467"/>
    <w:rsid w:val="008006E8"/>
    <w:rsid w:val="00802F4D"/>
    <w:rsid w:val="008039CC"/>
    <w:rsid w:val="008075FB"/>
    <w:rsid w:val="00813E4E"/>
    <w:rsid w:val="008206BD"/>
    <w:rsid w:val="00820E7F"/>
    <w:rsid w:val="008250CB"/>
    <w:rsid w:val="008341F1"/>
    <w:rsid w:val="0084231B"/>
    <w:rsid w:val="00844AF9"/>
    <w:rsid w:val="00857F13"/>
    <w:rsid w:val="0086218F"/>
    <w:rsid w:val="00881478"/>
    <w:rsid w:val="008A152E"/>
    <w:rsid w:val="008C7734"/>
    <w:rsid w:val="008D09C2"/>
    <w:rsid w:val="008E1475"/>
    <w:rsid w:val="008E7210"/>
    <w:rsid w:val="008F56BC"/>
    <w:rsid w:val="00913732"/>
    <w:rsid w:val="00917ACA"/>
    <w:rsid w:val="00931052"/>
    <w:rsid w:val="00933BF0"/>
    <w:rsid w:val="0094387D"/>
    <w:rsid w:val="00950A7C"/>
    <w:rsid w:val="009575A0"/>
    <w:rsid w:val="00962265"/>
    <w:rsid w:val="0096368A"/>
    <w:rsid w:val="0097683E"/>
    <w:rsid w:val="00985631"/>
    <w:rsid w:val="009B3C28"/>
    <w:rsid w:val="009B731F"/>
    <w:rsid w:val="009C3DAD"/>
    <w:rsid w:val="009E28AE"/>
    <w:rsid w:val="009E5F36"/>
    <w:rsid w:val="009E7DE7"/>
    <w:rsid w:val="009F60F3"/>
    <w:rsid w:val="00A008F4"/>
    <w:rsid w:val="00A1730F"/>
    <w:rsid w:val="00A237C1"/>
    <w:rsid w:val="00A4716C"/>
    <w:rsid w:val="00A47A74"/>
    <w:rsid w:val="00A53978"/>
    <w:rsid w:val="00A54843"/>
    <w:rsid w:val="00A569FB"/>
    <w:rsid w:val="00A56C38"/>
    <w:rsid w:val="00A67DC9"/>
    <w:rsid w:val="00A74DCA"/>
    <w:rsid w:val="00A77DD6"/>
    <w:rsid w:val="00A832C7"/>
    <w:rsid w:val="00A97676"/>
    <w:rsid w:val="00AD2908"/>
    <w:rsid w:val="00AD435D"/>
    <w:rsid w:val="00AE286C"/>
    <w:rsid w:val="00AE5C23"/>
    <w:rsid w:val="00AE75E0"/>
    <w:rsid w:val="00AF34E9"/>
    <w:rsid w:val="00B05E06"/>
    <w:rsid w:val="00B25DD4"/>
    <w:rsid w:val="00B41683"/>
    <w:rsid w:val="00B543B8"/>
    <w:rsid w:val="00B67C68"/>
    <w:rsid w:val="00B71626"/>
    <w:rsid w:val="00B7548A"/>
    <w:rsid w:val="00B762B0"/>
    <w:rsid w:val="00B800F8"/>
    <w:rsid w:val="00B9358E"/>
    <w:rsid w:val="00B96900"/>
    <w:rsid w:val="00BA0386"/>
    <w:rsid w:val="00BA0CD0"/>
    <w:rsid w:val="00BB40A7"/>
    <w:rsid w:val="00BB4CB3"/>
    <w:rsid w:val="00BF297B"/>
    <w:rsid w:val="00C14245"/>
    <w:rsid w:val="00C17373"/>
    <w:rsid w:val="00C24C9B"/>
    <w:rsid w:val="00C41FBB"/>
    <w:rsid w:val="00C825A3"/>
    <w:rsid w:val="00C85A1F"/>
    <w:rsid w:val="00C87A6A"/>
    <w:rsid w:val="00C90736"/>
    <w:rsid w:val="00CA09D3"/>
    <w:rsid w:val="00CA4233"/>
    <w:rsid w:val="00CA4ACE"/>
    <w:rsid w:val="00CC4239"/>
    <w:rsid w:val="00CD363C"/>
    <w:rsid w:val="00CD74E1"/>
    <w:rsid w:val="00CE1671"/>
    <w:rsid w:val="00CF3B71"/>
    <w:rsid w:val="00CF65CA"/>
    <w:rsid w:val="00D03DFD"/>
    <w:rsid w:val="00D11EC9"/>
    <w:rsid w:val="00D13901"/>
    <w:rsid w:val="00D17B4F"/>
    <w:rsid w:val="00D21AED"/>
    <w:rsid w:val="00D22842"/>
    <w:rsid w:val="00D37C97"/>
    <w:rsid w:val="00D4068E"/>
    <w:rsid w:val="00D42172"/>
    <w:rsid w:val="00D53DFC"/>
    <w:rsid w:val="00D54096"/>
    <w:rsid w:val="00D567AC"/>
    <w:rsid w:val="00D7093B"/>
    <w:rsid w:val="00D73217"/>
    <w:rsid w:val="00D742AA"/>
    <w:rsid w:val="00D752D5"/>
    <w:rsid w:val="00D80081"/>
    <w:rsid w:val="00D811A7"/>
    <w:rsid w:val="00D92315"/>
    <w:rsid w:val="00DB3574"/>
    <w:rsid w:val="00DB4616"/>
    <w:rsid w:val="00DE22E7"/>
    <w:rsid w:val="00DE35A1"/>
    <w:rsid w:val="00E0067B"/>
    <w:rsid w:val="00E01CB7"/>
    <w:rsid w:val="00E03ED5"/>
    <w:rsid w:val="00E11E77"/>
    <w:rsid w:val="00E13A54"/>
    <w:rsid w:val="00E13CAC"/>
    <w:rsid w:val="00E23436"/>
    <w:rsid w:val="00E2638A"/>
    <w:rsid w:val="00E27D14"/>
    <w:rsid w:val="00E30490"/>
    <w:rsid w:val="00E42943"/>
    <w:rsid w:val="00E44D98"/>
    <w:rsid w:val="00E559C2"/>
    <w:rsid w:val="00E55E6D"/>
    <w:rsid w:val="00E613F3"/>
    <w:rsid w:val="00E876C2"/>
    <w:rsid w:val="00E9096F"/>
    <w:rsid w:val="00E95D91"/>
    <w:rsid w:val="00EA31F8"/>
    <w:rsid w:val="00EB2CF4"/>
    <w:rsid w:val="00ED7D71"/>
    <w:rsid w:val="00EE183F"/>
    <w:rsid w:val="00EE5D67"/>
    <w:rsid w:val="00EE616C"/>
    <w:rsid w:val="00EE7B6C"/>
    <w:rsid w:val="00EF50E5"/>
    <w:rsid w:val="00F019D5"/>
    <w:rsid w:val="00F16636"/>
    <w:rsid w:val="00F171C2"/>
    <w:rsid w:val="00F21901"/>
    <w:rsid w:val="00F2548E"/>
    <w:rsid w:val="00F34D6C"/>
    <w:rsid w:val="00F35D7F"/>
    <w:rsid w:val="00F452DA"/>
    <w:rsid w:val="00F57567"/>
    <w:rsid w:val="00F57AB7"/>
    <w:rsid w:val="00F67040"/>
    <w:rsid w:val="00F71267"/>
    <w:rsid w:val="00F807B5"/>
    <w:rsid w:val="00F81CD3"/>
    <w:rsid w:val="00F8622E"/>
    <w:rsid w:val="00F91C63"/>
    <w:rsid w:val="00F9375C"/>
    <w:rsid w:val="00FA20B7"/>
    <w:rsid w:val="00FA7496"/>
    <w:rsid w:val="00FB2FA6"/>
    <w:rsid w:val="00FB4064"/>
    <w:rsid w:val="00FB4F90"/>
    <w:rsid w:val="00FB5EB7"/>
    <w:rsid w:val="00FC4ECC"/>
    <w:rsid w:val="00FD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101B5"/>
  <w15:chartTrackingRefBased/>
  <w15:docId w15:val="{DBB748E6-82A2-4452-A7B9-763022A84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E13A54"/>
    <w:pPr>
      <w:widowControl w:val="0"/>
      <w:autoSpaceDE w:val="0"/>
      <w:autoSpaceDN w:val="0"/>
      <w:adjustRightInd w:val="0"/>
      <w:spacing w:after="0" w:line="240" w:lineRule="auto"/>
      <w:ind w:left="1080" w:hanging="360"/>
      <w:outlineLvl w:val="1"/>
    </w:pPr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E8"/>
    <w:pPr>
      <w:ind w:left="720"/>
      <w:contextualSpacing/>
    </w:pPr>
  </w:style>
  <w:style w:type="table" w:styleId="TableGrid">
    <w:name w:val="Table Grid"/>
    <w:basedOn w:val="TableNormal"/>
    <w:uiPriority w:val="39"/>
    <w:rsid w:val="008006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6BE"/>
  </w:style>
  <w:style w:type="paragraph" w:styleId="Footer">
    <w:name w:val="footer"/>
    <w:basedOn w:val="Normal"/>
    <w:link w:val="Foot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6BE"/>
  </w:style>
  <w:style w:type="paragraph" w:styleId="NormalWeb">
    <w:name w:val="Normal (Web)"/>
    <w:basedOn w:val="Normal"/>
    <w:uiPriority w:val="99"/>
    <w:semiHidden/>
    <w:unhideWhenUsed/>
    <w:rsid w:val="00211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A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AC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E13A54"/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paragraph" w:styleId="NoSpacing">
    <w:name w:val="No Spacing"/>
    <w:link w:val="NoSpacingChar"/>
    <w:uiPriority w:val="1"/>
    <w:qFormat/>
    <w:rsid w:val="006211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1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873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91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27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937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8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94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085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32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41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551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9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15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77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94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91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891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9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88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7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7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689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464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546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2218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3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04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3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5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 DESIGN (PART I)</vt:lpstr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(PART I)</dc:title>
  <dc:subject>Data Modeling Using the Entity-Relationship (ER) Model                                &amp; Mapping ER Diagram to Relational Schema</dc:subject>
  <dc:creator>DUSSADEE PRASERTTITIPONG</dc:creator>
  <cp:keywords/>
  <dc:description/>
  <cp:lastModifiedBy>PHUTHARESUAN WACHIRAPISUT</cp:lastModifiedBy>
  <cp:revision>3</cp:revision>
  <cp:lastPrinted>2020-07-16T17:14:00Z</cp:lastPrinted>
  <dcterms:created xsi:type="dcterms:W3CDTF">2024-07-23T06:12:00Z</dcterms:created>
  <dcterms:modified xsi:type="dcterms:W3CDTF">2024-07-23T06:42:00Z</dcterms:modified>
</cp:coreProperties>
</file>